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hanging-the-vertex"/>
    <w:p>
      <w:pPr>
        <w:pStyle w:val="Heading2"/>
      </w:pPr>
      <w:r>
        <w:t xml:space="preserve">Lesson 17: Changing the Vertex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new quadratic equations in vertex form to produce certain graphs.</w:t>
      </w:r>
    </w:p>
    <w:bookmarkStart w:id="24" w:name="graphs-of-two-functions"/>
    <w:p>
      <w:pPr>
        <w:pStyle w:val="Heading3"/>
      </w:pPr>
      <w:r>
        <w:t xml:space="preserve">17.1: Graphs of Two Functions</w:t>
      </w:r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4165.32568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ich graph represents each function? Explain how you know.</w:t>
      </w:r>
    </w:p>
    <w:p>
      <w:pPr>
        <w:numPr>
          <w:ilvl w:val="0"/>
          <w:numId w:val="1002"/>
        </w:numPr>
        <w:pStyle w:val="Compact"/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bookmarkEnd w:id="24"/>
    <w:bookmarkStart w:id="25" w:name="shifting-the-graph"/>
    <w:p>
      <w:pPr>
        <w:pStyle w:val="Heading3"/>
      </w:pPr>
      <w:r>
        <w:t xml:space="preserve">17.2: Shifting the Graph</w:t>
      </w:r>
    </w:p>
    <w:p>
      <w:pPr>
        <w:numPr>
          <w:ilvl w:val="0"/>
          <w:numId w:val="1003"/>
        </w:numPr>
        <w:pStyle w:val="Compact"/>
      </w:pPr>
      <w:r>
        <w:t xml:space="preserve">How would you chang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, opens down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3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He changed the equation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bookmarkEnd w:id="25"/>
    <w:bookmarkStart w:id="32" w:name="a-peanut-jumping-over-a-wall"/>
    <w:p>
      <w:pPr>
        <w:pStyle w:val="Heading3"/>
      </w:pPr>
      <w:r>
        <w:t xml:space="preserve">17.3: A Peanut Jumping over a Wall</w:t>
      </w:r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27" name="Picture"/>
            <a:graphic>
              <a:graphicData uri="http://schemas.openxmlformats.org/drawingml/2006/picture">
                <pic:pic>
                  <pic:nvPicPr>
                    <pic:cNvPr descr="/app/tmp/embedder-1670994165.38379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ith the top of the wall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30" name="Picture"/>
            <a:graphic>
              <a:graphicData uri="http://schemas.openxmlformats.org/drawingml/2006/picture">
                <pic:pic>
                  <pic:nvPicPr>
                    <pic:cNvPr descr="/app/tmp/embedder-1670994165.44712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5"/>
        </w:numPr>
        <w:pStyle w:val="Compact"/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bookmarkEnd w:id="32"/>
    <w:bookmarkStart w:id="36" w:name="smiley-face"/>
    <w:p>
      <w:pPr>
        <w:pStyle w:val="Heading3"/>
      </w:pPr>
      <w:r>
        <w:t xml:space="preserve">17.4: Smiley Face</w:t>
      </w:r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6"/>
        </w:numPr>
        <w:pStyle w:val="Compact"/>
      </w:pPr>
      <w:r>
        <w:t xml:space="preserve">Write equations to represent each curve in the smiley face.</w:t>
      </w:r>
    </w:p>
    <w:p>
      <w:pPr>
        <w:numPr>
          <w:ilvl w:val="0"/>
          <w:numId w:val="1006"/>
        </w:numPr>
        <w:pStyle w:val="Compact"/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34" name="Picture"/>
            <a:graphic>
              <a:graphicData uri="http://schemas.openxmlformats.org/drawingml/2006/picture">
                <pic:pic>
                  <pic:nvPicPr>
                    <pic:cNvPr descr="/app/tmp/embedder-1670994165.6215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6"/>
    <w:bookmarkStart w:id="49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ll have the same shape but their locations are different.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its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hree parabolas in x y plane, origin O." title="" id="38" name="Picture"/>
            <a:graphic>
              <a:graphicData uri="http://schemas.openxmlformats.org/drawingml/2006/picture">
                <pic:pic>
                  <pic:nvPicPr>
                    <pic:cNvPr descr="/app/tmp/embedder-1670994165.70282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adding 12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aises the graph by 12 units, so the vertex of that graph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. Replac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shifts the graph 3 units to the left, so the vertex is now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We can also shift a graph both horizontally and vertically.</w:t>
      </w:r>
    </w:p>
    <w:p>
      <w:pPr>
        <w:pStyle w:val="BodyText"/>
      </w:pPr>
      <w:r>
        <w:t xml:space="preserve">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ill look like that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t will be shifted 12 units up and 3 units to the left. Its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wo parabolas in x y plane, origin O." title="" id="41" name="Picture"/>
            <a:graphic>
              <a:graphicData uri="http://schemas.openxmlformats.org/drawingml/2006/picture">
                <pic:pic>
                  <pic:nvPicPr>
                    <pic:cNvPr descr="/app/tmp/embedder-1670994165.81072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 representing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</m:oMath>
      <w:r>
        <w:t xml:space="preserve"> has the same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but because the squared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, the graph is flipped over horizontally, so that it opens downward.</w:t>
      </w:r>
    </w:p>
    <w:p>
      <w:pPr>
        <w:pStyle w:val="BodyText"/>
      </w:pPr>
      <w:r>
        <w:drawing>
          <wp:inline>
            <wp:extent cx="2415070" cy="1829244"/>
            <wp:effectExtent b="0" l="0" r="0" t="0"/>
            <wp:docPr descr="Two parabolas in x y plane, origin O." title="" id="44" name="Picture"/>
            <a:graphic>
              <a:graphicData uri="http://schemas.openxmlformats.org/drawingml/2006/picture">
                <pic:pic>
                  <pic:nvPicPr>
                    <pic:cNvPr descr="/app/tmp/embedder-1670994165.90888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8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46Z</dcterms:created>
  <dcterms:modified xsi:type="dcterms:W3CDTF">2022-12-14T05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7EQy+H1caFCMbZ2MOWJER1u2p8DP15VGjNfNi/QrgOCoEaQw8tm0DsZceJp7pMfZ3C7GiGoGLR4igMrLBB5Q==</vt:lpwstr>
  </property>
</Properties>
</file>